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617BE4" w14:textId="77777777" w:rsidR="00167882" w:rsidRDefault="00167882" w:rsidP="007C7C2F">
      <w:pPr>
        <w:jc w:val="center"/>
        <w:rPr>
          <w:b/>
          <w:bCs/>
          <w:sz w:val="24"/>
          <w:szCs w:val="24"/>
        </w:rPr>
      </w:pPr>
    </w:p>
    <w:p w14:paraId="60C55C92" w14:textId="6162B909" w:rsidR="007C7C2F" w:rsidRPr="00335C55" w:rsidRDefault="007C7C2F" w:rsidP="007C7C2F">
      <w:pPr>
        <w:jc w:val="center"/>
        <w:rPr>
          <w:b/>
          <w:bCs/>
          <w:sz w:val="24"/>
          <w:szCs w:val="24"/>
        </w:rPr>
      </w:pPr>
      <w:r w:rsidRPr="00335C55">
        <w:rPr>
          <w:b/>
          <w:bCs/>
          <w:sz w:val="24"/>
          <w:szCs w:val="24"/>
        </w:rPr>
        <w:t xml:space="preserve">Agenda </w:t>
      </w:r>
      <w:r>
        <w:rPr>
          <w:b/>
          <w:bCs/>
          <w:sz w:val="24"/>
          <w:szCs w:val="24"/>
        </w:rPr>
        <w:t xml:space="preserve">–Monday, </w:t>
      </w:r>
      <w:r w:rsidR="004D248A">
        <w:rPr>
          <w:b/>
          <w:bCs/>
          <w:sz w:val="24"/>
          <w:szCs w:val="24"/>
        </w:rPr>
        <w:t>July 7</w:t>
      </w:r>
      <w:r w:rsidR="00B92985">
        <w:rPr>
          <w:b/>
          <w:bCs/>
          <w:sz w:val="24"/>
          <w:szCs w:val="24"/>
        </w:rPr>
        <w:t xml:space="preserve">, </w:t>
      </w:r>
      <w:r>
        <w:rPr>
          <w:b/>
          <w:bCs/>
          <w:sz w:val="24"/>
          <w:szCs w:val="24"/>
        </w:rPr>
        <w:t>2025</w:t>
      </w:r>
    </w:p>
    <w:p w14:paraId="3C77151F" w14:textId="77777777" w:rsidR="000C02D9" w:rsidRDefault="000C02D9" w:rsidP="007C7C2F">
      <w:pPr>
        <w:jc w:val="center"/>
        <w:rPr>
          <w:b/>
          <w:bCs/>
          <w:sz w:val="28"/>
          <w:szCs w:val="28"/>
        </w:rPr>
      </w:pPr>
    </w:p>
    <w:p w14:paraId="0E7D374A" w14:textId="6D53A1E7" w:rsidR="007C7C2F" w:rsidRDefault="007C7C2F" w:rsidP="007C7C2F">
      <w:pPr>
        <w:jc w:val="center"/>
        <w:rPr>
          <w:b/>
          <w:bCs/>
          <w:sz w:val="28"/>
          <w:szCs w:val="28"/>
        </w:rPr>
      </w:pPr>
      <w:r w:rsidRPr="004963E9">
        <w:rPr>
          <w:b/>
          <w:bCs/>
          <w:sz w:val="28"/>
          <w:szCs w:val="28"/>
        </w:rPr>
        <w:t>Police Objective Review Board (PORB)</w:t>
      </w:r>
    </w:p>
    <w:p w14:paraId="74BEDB16" w14:textId="77777777" w:rsidR="007C7C2F" w:rsidRPr="004963E9" w:rsidRDefault="007C7C2F" w:rsidP="007C7C2F">
      <w:pPr>
        <w:rPr>
          <w:b/>
          <w:bCs/>
          <w:sz w:val="28"/>
          <w:szCs w:val="28"/>
        </w:rPr>
      </w:pPr>
    </w:p>
    <w:p w14:paraId="58E7C697" w14:textId="77777777" w:rsidR="007C7C2F" w:rsidRPr="00404762" w:rsidRDefault="007C7C2F" w:rsidP="007C7C2F">
      <w:pPr>
        <w:tabs>
          <w:tab w:val="left" w:pos="1849"/>
          <w:tab w:val="left" w:pos="6375"/>
        </w:tabs>
        <w:rPr>
          <w:b/>
          <w:bCs/>
          <w:sz w:val="24"/>
          <w:szCs w:val="24"/>
        </w:rPr>
      </w:pPr>
      <w:r w:rsidRPr="00404762">
        <w:rPr>
          <w:b/>
          <w:bCs/>
          <w:sz w:val="24"/>
          <w:szCs w:val="24"/>
        </w:rPr>
        <w:t>Call to order</w:t>
      </w:r>
      <w:r>
        <w:rPr>
          <w:b/>
          <w:bCs/>
          <w:sz w:val="24"/>
          <w:szCs w:val="24"/>
        </w:rPr>
        <w:t xml:space="preserve"> 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14:paraId="4EBA6266" w14:textId="77777777" w:rsidR="007C7C2F" w:rsidRDefault="007C7C2F" w:rsidP="007C7C2F">
      <w:pPr>
        <w:rPr>
          <w:b/>
          <w:bCs/>
          <w:sz w:val="24"/>
          <w:szCs w:val="24"/>
        </w:rPr>
      </w:pPr>
      <w:r w:rsidRPr="00404762">
        <w:rPr>
          <w:b/>
          <w:bCs/>
          <w:sz w:val="24"/>
          <w:szCs w:val="24"/>
        </w:rPr>
        <w:t>Roll call</w:t>
      </w:r>
      <w:r>
        <w:rPr>
          <w:b/>
          <w:bCs/>
          <w:sz w:val="24"/>
          <w:szCs w:val="24"/>
        </w:rPr>
        <w:t xml:space="preserve">:  </w:t>
      </w:r>
    </w:p>
    <w:p w14:paraId="2D2F6BD1" w14:textId="17BEB9E4" w:rsidR="007C7C2F" w:rsidRPr="007C7C2F" w:rsidRDefault="007C7C2F" w:rsidP="007C7C2F">
      <w:pPr>
        <w:tabs>
          <w:tab w:val="left" w:pos="912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view Agenda</w:t>
      </w:r>
      <w:r w:rsidRPr="00D90D35">
        <w:rPr>
          <w:sz w:val="24"/>
          <w:szCs w:val="24"/>
        </w:rPr>
        <w:t xml:space="preserve">: </w:t>
      </w:r>
    </w:p>
    <w:p w14:paraId="0F48060C" w14:textId="5DDCF675" w:rsidR="007C7C2F" w:rsidRDefault="007C7C2F" w:rsidP="007C7C2F">
      <w:pPr>
        <w:rPr>
          <w:sz w:val="24"/>
          <w:szCs w:val="24"/>
        </w:rPr>
      </w:pPr>
      <w:r>
        <w:rPr>
          <w:b/>
          <w:bCs/>
          <w:sz w:val="24"/>
          <w:szCs w:val="24"/>
        </w:rPr>
        <w:t>Minutes:</w:t>
      </w:r>
      <w:r w:rsidRPr="00D90D3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</w:p>
    <w:p w14:paraId="00E52360" w14:textId="77777777" w:rsidR="00E5413C" w:rsidRDefault="00E5413C" w:rsidP="007C7C2F">
      <w:pPr>
        <w:rPr>
          <w:sz w:val="24"/>
          <w:szCs w:val="24"/>
        </w:rPr>
      </w:pPr>
    </w:p>
    <w:p w14:paraId="591CBB05" w14:textId="22EB69A1" w:rsidR="007C7C2F" w:rsidRDefault="00E5413C" w:rsidP="007C7C2F">
      <w:pPr>
        <w:rPr>
          <w:sz w:val="24"/>
          <w:szCs w:val="24"/>
        </w:rPr>
      </w:pPr>
      <w:r>
        <w:rPr>
          <w:b/>
          <w:bCs/>
          <w:sz w:val="24"/>
          <w:szCs w:val="24"/>
        </w:rPr>
        <w:t>R</w:t>
      </w:r>
      <w:r w:rsidR="007C7C2F" w:rsidRPr="00127633">
        <w:rPr>
          <w:b/>
          <w:bCs/>
          <w:sz w:val="24"/>
          <w:szCs w:val="24"/>
        </w:rPr>
        <w:t>e</w:t>
      </w:r>
      <w:r w:rsidR="007C7C2F">
        <w:rPr>
          <w:b/>
          <w:bCs/>
          <w:sz w:val="24"/>
          <w:szCs w:val="24"/>
        </w:rPr>
        <w:t xml:space="preserve">marks:                </w:t>
      </w:r>
    </w:p>
    <w:p w14:paraId="3E3FA5A7" w14:textId="77777777" w:rsidR="007C7C2F" w:rsidRDefault="007C7C2F" w:rsidP="007C7C2F">
      <w:pPr>
        <w:rPr>
          <w:sz w:val="24"/>
          <w:szCs w:val="24"/>
        </w:rPr>
      </w:pPr>
      <w:r>
        <w:rPr>
          <w:sz w:val="24"/>
          <w:szCs w:val="24"/>
        </w:rPr>
        <w:tab/>
        <w:t xml:space="preserve">   </w:t>
      </w:r>
    </w:p>
    <w:p w14:paraId="2AC2D4A8" w14:textId="0AEE2C1C" w:rsidR="007C7C2F" w:rsidRDefault="007C7C2F" w:rsidP="007C7C2F">
      <w:pPr>
        <w:rPr>
          <w:sz w:val="24"/>
          <w:szCs w:val="24"/>
        </w:rPr>
      </w:pPr>
      <w:r>
        <w:rPr>
          <w:sz w:val="24"/>
          <w:szCs w:val="24"/>
        </w:rPr>
        <w:tab/>
      </w:r>
    </w:p>
    <w:p w14:paraId="234FFD55" w14:textId="75DE4237" w:rsidR="007C7C2F" w:rsidRPr="00E02D0B" w:rsidRDefault="007C7C2F" w:rsidP="007C7C2F">
      <w:pPr>
        <w:rPr>
          <w:b/>
          <w:bCs/>
          <w:sz w:val="24"/>
          <w:szCs w:val="24"/>
        </w:rPr>
      </w:pPr>
      <w:r w:rsidRPr="00FF2F99">
        <w:rPr>
          <w:b/>
          <w:bCs/>
          <w:sz w:val="24"/>
          <w:szCs w:val="24"/>
        </w:rPr>
        <w:t>Business:</w:t>
      </w:r>
    </w:p>
    <w:p w14:paraId="1359EC42" w14:textId="23EAD8F6" w:rsidR="00E64532" w:rsidRPr="004D248A" w:rsidRDefault="004D248A" w:rsidP="004D248A">
      <w:pPr>
        <w:rPr>
          <w:sz w:val="24"/>
          <w:szCs w:val="24"/>
        </w:rPr>
      </w:pPr>
      <w:r>
        <w:rPr>
          <w:sz w:val="24"/>
          <w:szCs w:val="24"/>
        </w:rPr>
        <w:tab/>
        <w:t>Prior agenda item that should address at this time</w:t>
      </w:r>
    </w:p>
    <w:p w14:paraId="31F7AF08" w14:textId="77777777" w:rsidR="001627B3" w:rsidRPr="00FF2F99" w:rsidRDefault="001627B3" w:rsidP="007C7C2F">
      <w:pPr>
        <w:rPr>
          <w:b/>
          <w:bCs/>
          <w:sz w:val="24"/>
          <w:szCs w:val="24"/>
        </w:rPr>
      </w:pPr>
    </w:p>
    <w:p w14:paraId="5649D790" w14:textId="1CBC3970" w:rsidR="007C7C2F" w:rsidRPr="00FF2F99" w:rsidRDefault="007C7C2F" w:rsidP="007C7C2F">
      <w:pPr>
        <w:rPr>
          <w:sz w:val="24"/>
          <w:szCs w:val="24"/>
        </w:rPr>
      </w:pPr>
      <w:r w:rsidRPr="00FF2F99">
        <w:rPr>
          <w:sz w:val="24"/>
          <w:szCs w:val="24"/>
        </w:rPr>
        <w:tab/>
      </w:r>
      <w:r w:rsidR="001627B3">
        <w:rPr>
          <w:sz w:val="24"/>
          <w:szCs w:val="24"/>
        </w:rPr>
        <w:t xml:space="preserve"> </w:t>
      </w:r>
    </w:p>
    <w:p w14:paraId="3CA3FCD6" w14:textId="445B84A9" w:rsidR="007C7C2F" w:rsidRDefault="007C7C2F" w:rsidP="008D46A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New Business</w:t>
      </w:r>
    </w:p>
    <w:p w14:paraId="2C75900E" w14:textId="06177DA8" w:rsidR="00F65089" w:rsidRPr="00F65089" w:rsidRDefault="004D248A" w:rsidP="004D248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</w:t>
      </w:r>
      <w:r>
        <w:rPr>
          <w:rFonts w:eastAsia="Times New Roman"/>
        </w:rPr>
        <w:t>onduct interview of candidates 6:</w:t>
      </w:r>
      <w:r w:rsidR="00E84140">
        <w:rPr>
          <w:rFonts w:eastAsia="Times New Roman"/>
        </w:rPr>
        <w:t>45</w:t>
      </w:r>
      <w:r>
        <w:rPr>
          <w:rFonts w:eastAsia="Times New Roman"/>
        </w:rPr>
        <w:t xml:space="preserve"> – 7:30 p.m</w:t>
      </w:r>
      <w:r w:rsidR="001749C6">
        <w:rPr>
          <w:rFonts w:eastAsia="Times New Roman"/>
        </w:rPr>
        <w:t>.</w:t>
      </w:r>
    </w:p>
    <w:p w14:paraId="1506396B" w14:textId="36F92992" w:rsidR="007C7C2F" w:rsidRPr="00A55A97" w:rsidRDefault="007C7C2F" w:rsidP="00637819">
      <w:pPr>
        <w:pStyle w:val="ListParagraph"/>
        <w:ind w:left="1080"/>
        <w:rPr>
          <w:sz w:val="24"/>
          <w:szCs w:val="24"/>
        </w:rPr>
      </w:pPr>
    </w:p>
    <w:p w14:paraId="5310CD6B" w14:textId="7560E41F" w:rsidR="00A55A97" w:rsidRPr="000F16B7" w:rsidRDefault="00A55A97" w:rsidP="004D248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eastAsia="Times New Roman"/>
        </w:rPr>
        <w:t xml:space="preserve">Captain </w:t>
      </w:r>
      <w:proofErr w:type="spellStart"/>
      <w:r>
        <w:rPr>
          <w:rFonts w:eastAsia="Times New Roman"/>
        </w:rPr>
        <w:t>Magnetto</w:t>
      </w:r>
      <w:proofErr w:type="spellEnd"/>
      <w:r>
        <w:rPr>
          <w:rFonts w:eastAsia="Times New Roman"/>
        </w:rPr>
        <w:t xml:space="preserve"> to present OPS case files 25-08 and 25-10</w:t>
      </w:r>
    </w:p>
    <w:p w14:paraId="2AD57877" w14:textId="77777777" w:rsidR="007C7C2F" w:rsidRDefault="007C7C2F" w:rsidP="007C7C2F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5A7B48B7" w14:textId="77777777" w:rsidR="007C7C2F" w:rsidRDefault="007C7C2F" w:rsidP="007C7C2F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1E80936A" w14:textId="47C2BD54" w:rsidR="007C7C2F" w:rsidRDefault="007C7C2F" w:rsidP="007C7C2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Questions/Comments</w:t>
      </w:r>
    </w:p>
    <w:p w14:paraId="45A41483" w14:textId="77777777" w:rsidR="007C7C2F" w:rsidRDefault="007C7C2F" w:rsidP="007C7C2F">
      <w:pPr>
        <w:rPr>
          <w:sz w:val="24"/>
          <w:szCs w:val="24"/>
        </w:rPr>
      </w:pPr>
      <w:r w:rsidRPr="00C27027">
        <w:rPr>
          <w:sz w:val="24"/>
          <w:szCs w:val="24"/>
        </w:rPr>
        <w:tab/>
        <w:t xml:space="preserve"> Open</w:t>
      </w:r>
      <w:r>
        <w:rPr>
          <w:sz w:val="24"/>
          <w:szCs w:val="24"/>
        </w:rPr>
        <w:t xml:space="preserve"> floor</w:t>
      </w:r>
    </w:p>
    <w:p w14:paraId="42B3B89C" w14:textId="77777777" w:rsidR="007C7C2F" w:rsidRPr="00C27027" w:rsidRDefault="007C7C2F" w:rsidP="007C7C2F">
      <w:pPr>
        <w:rPr>
          <w:sz w:val="24"/>
          <w:szCs w:val="24"/>
        </w:rPr>
      </w:pPr>
    </w:p>
    <w:p w14:paraId="03BE1C68" w14:textId="77777777" w:rsidR="007C7C2F" w:rsidRPr="00DF4981" w:rsidRDefault="007C7C2F" w:rsidP="007C7C2F">
      <w:pPr>
        <w:rPr>
          <w:b/>
          <w:bCs/>
          <w:sz w:val="24"/>
          <w:szCs w:val="24"/>
        </w:rPr>
      </w:pPr>
    </w:p>
    <w:p w14:paraId="2F546C31" w14:textId="77777777" w:rsidR="007C7C2F" w:rsidRPr="006A2F58" w:rsidRDefault="007C7C2F" w:rsidP="007C7C2F">
      <w:pPr>
        <w:rPr>
          <w:b/>
          <w:bCs/>
          <w:sz w:val="24"/>
          <w:szCs w:val="24"/>
        </w:rPr>
      </w:pPr>
      <w:r w:rsidRPr="006A2F58">
        <w:rPr>
          <w:b/>
          <w:bCs/>
          <w:sz w:val="24"/>
          <w:szCs w:val="24"/>
        </w:rPr>
        <w:t>Adjournment</w:t>
      </w:r>
    </w:p>
    <w:p w14:paraId="54C7664C" w14:textId="77777777" w:rsidR="007C7C2F" w:rsidRDefault="007C7C2F" w:rsidP="007C7C2F">
      <w:pPr>
        <w:ind w:firstLine="720"/>
        <w:rPr>
          <w:b/>
          <w:bCs/>
          <w:sz w:val="24"/>
          <w:szCs w:val="24"/>
        </w:rPr>
      </w:pPr>
    </w:p>
    <w:p w14:paraId="6EF94AC9" w14:textId="1F8FD81F" w:rsidR="007C7C2F" w:rsidRDefault="00751EFD">
      <w:r>
        <w:t xml:space="preserve">Next </w:t>
      </w:r>
      <w:proofErr w:type="gramStart"/>
      <w:r>
        <w:t xml:space="preserve">meeting </w:t>
      </w:r>
      <w:r w:rsidR="00A55A97">
        <w:t xml:space="preserve"> Monday</w:t>
      </w:r>
      <w:proofErr w:type="gramEnd"/>
      <w:r w:rsidR="00A55A97">
        <w:t xml:space="preserve">, September 1, </w:t>
      </w:r>
      <w:r w:rsidR="007C44DE">
        <w:t>2025</w:t>
      </w:r>
    </w:p>
    <w:sectPr w:rsidR="007C7C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9277FB"/>
    <w:multiLevelType w:val="hybridMultilevel"/>
    <w:tmpl w:val="563C995E"/>
    <w:lvl w:ilvl="0" w:tplc="67A458A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4152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0tjQ0NjczNrOwMLRU0lEKTi0uzszPAykwrwUAVsrSDSwAAAA="/>
  </w:docVars>
  <w:rsids>
    <w:rsidRoot w:val="007C7C2F"/>
    <w:rsid w:val="00030413"/>
    <w:rsid w:val="000C02D9"/>
    <w:rsid w:val="000F16B7"/>
    <w:rsid w:val="000F3468"/>
    <w:rsid w:val="0012072C"/>
    <w:rsid w:val="001627B3"/>
    <w:rsid w:val="00167882"/>
    <w:rsid w:val="001749C6"/>
    <w:rsid w:val="001A6131"/>
    <w:rsid w:val="002062C3"/>
    <w:rsid w:val="002135A3"/>
    <w:rsid w:val="00233AD7"/>
    <w:rsid w:val="002B7C83"/>
    <w:rsid w:val="00414D59"/>
    <w:rsid w:val="0046745E"/>
    <w:rsid w:val="004D1035"/>
    <w:rsid w:val="004D248A"/>
    <w:rsid w:val="00502536"/>
    <w:rsid w:val="0055639C"/>
    <w:rsid w:val="00585D10"/>
    <w:rsid w:val="00594FCB"/>
    <w:rsid w:val="00595464"/>
    <w:rsid w:val="00606DEF"/>
    <w:rsid w:val="0061540E"/>
    <w:rsid w:val="00637819"/>
    <w:rsid w:val="00712065"/>
    <w:rsid w:val="00716763"/>
    <w:rsid w:val="00751EFD"/>
    <w:rsid w:val="00783824"/>
    <w:rsid w:val="00791EA0"/>
    <w:rsid w:val="007C44DE"/>
    <w:rsid w:val="007C78B1"/>
    <w:rsid w:val="007C7C2F"/>
    <w:rsid w:val="008D46A2"/>
    <w:rsid w:val="00920CDF"/>
    <w:rsid w:val="0099109A"/>
    <w:rsid w:val="00A31F45"/>
    <w:rsid w:val="00A45505"/>
    <w:rsid w:val="00A50F4C"/>
    <w:rsid w:val="00A55A97"/>
    <w:rsid w:val="00AA4BE4"/>
    <w:rsid w:val="00AA659B"/>
    <w:rsid w:val="00AA6B90"/>
    <w:rsid w:val="00B02F10"/>
    <w:rsid w:val="00B8651F"/>
    <w:rsid w:val="00B92985"/>
    <w:rsid w:val="00BC4742"/>
    <w:rsid w:val="00C22D08"/>
    <w:rsid w:val="00C51308"/>
    <w:rsid w:val="00CA15B5"/>
    <w:rsid w:val="00CA19A3"/>
    <w:rsid w:val="00CB12C9"/>
    <w:rsid w:val="00CD66D5"/>
    <w:rsid w:val="00D37F01"/>
    <w:rsid w:val="00D61A33"/>
    <w:rsid w:val="00D7207B"/>
    <w:rsid w:val="00DE74E5"/>
    <w:rsid w:val="00E02BAF"/>
    <w:rsid w:val="00E02D0B"/>
    <w:rsid w:val="00E45374"/>
    <w:rsid w:val="00E5413C"/>
    <w:rsid w:val="00E64532"/>
    <w:rsid w:val="00E84140"/>
    <w:rsid w:val="00EF5A28"/>
    <w:rsid w:val="00F41D71"/>
    <w:rsid w:val="00F565FF"/>
    <w:rsid w:val="00F65089"/>
    <w:rsid w:val="00F915FF"/>
    <w:rsid w:val="00FC6D36"/>
    <w:rsid w:val="00FF2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0D4BF"/>
  <w15:chartTrackingRefBased/>
  <w15:docId w15:val="{861F1E5F-AC54-43E7-A1B3-F55B8E168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C2F"/>
    <w:pPr>
      <w:spacing w:after="80" w:line="240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4F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114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us Nix</dc:creator>
  <cp:keywords/>
  <dc:description/>
  <cp:lastModifiedBy>Marcus Nix</cp:lastModifiedBy>
  <cp:revision>12</cp:revision>
  <cp:lastPrinted>2025-07-02T20:20:00Z</cp:lastPrinted>
  <dcterms:created xsi:type="dcterms:W3CDTF">2025-06-26T21:41:00Z</dcterms:created>
  <dcterms:modified xsi:type="dcterms:W3CDTF">2025-08-13T16:34:00Z</dcterms:modified>
</cp:coreProperties>
</file>